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Xa06be13f4600b09efc54cb0eeec9bcf2c3ee404"/>
    <w:p>
      <w:pPr>
        <w:pStyle w:val="Heading1"/>
      </w:pPr>
      <w:r>
        <w:t xml:space="preserve">Cover Letter for Laboratory Technician Position in Ankara, Turkey</w:t>
      </w:r>
    </w:p>
    <w:p>
      <w:pPr>
        <w:pStyle w:val="FirstParagraph"/>
      </w:pPr>
      <w:r>
        <w:t xml:space="preserve">Dear Hiring Manager,</w:t>
      </w:r>
    </w:p>
    <w:p>
      <w:pPr>
        <w:pStyle w:val="BodyText"/>
      </w:pPr>
      <w:r>
        <w:t xml:space="preserve">I am writing to express my enthusiastic interest in the Laboratory Technician position at your esteemed organization in Ankara, Turkey. As a dedicated and detail-oriented professional with a strong background in laboratory sciences, I am eager to contribute my expertise to support the critical work being done in this dynamic location. My academic qualifications, technical skills, and passion for scientific research align perfectly with the requirements of this role, and I am confident that my experience would make me a valuable asset to your team in Turkey Ankara.</w:t>
      </w:r>
    </w:p>
    <w:p>
      <w:pPr>
        <w:pStyle w:val="BodyText"/>
      </w:pPr>
      <w:r>
        <w:t xml:space="preserve">Throughout my career as a Laboratory Technician, I have developed a deep understanding of laboratory protocols, data analysis, and equipment operation. My work has involved conducting experiments, maintaining laboratory instruments, and ensuring compliance with safety standards. For instance, during my tenure at [Previous Employer/Institution], I was responsible for preparing reagents, calibrating instruments such as spectrophotometers and microscopes, and assisting in the analysis of biological samples. These experiences have equipped me with the technical proficiency needed to excel in a laboratory setting while maintaining a commitment to precision and accuracy.</w:t>
      </w:r>
    </w:p>
    <w:p>
      <w:pPr>
        <w:pStyle w:val="BodyText"/>
      </w:pPr>
      <w:r>
        <w:t xml:space="preserve">What draws me specifically to Ankara is its reputation as a hub for scientific innovation and research. As the capital city of Turkey, Ankara is home to numerous academic institutions, research centers, and healthcare facilities that rely on skilled laboratory professionals. I am particularly inspired by the opportunities available in this region to contribute to advancements in fields such as biotechnology, environmental science, and medical diagnostics. Working in Turkey Ankara would allow me to immerse myself in a culturally rich environment while leveraging my technical expertise to support meaningful scientific endeavors.</w:t>
      </w:r>
    </w:p>
    <w:p>
      <w:pPr>
        <w:pStyle w:val="BodyText"/>
      </w:pPr>
      <w:r>
        <w:t xml:space="preserve">My academic background includes a [Degree] in [Related Field], where I specialized in [Specific Area of Study, e.g., Molecular Biology, Chemistry, or Environmental Science]. This education provided me with a solid foundation in laboratory techniques and critical thinking. Additionally, I have completed certifications such as [Relevant Certifications, e.g., OSHA Safety Training or CLIA Compliance], which further enhance my ability to perform laboratory tasks efficiently and safely. These qualifications are complemented by hands-on experience gained through internships and professional projects, where I honed my ability to work both independently and as part of a team.</w:t>
      </w:r>
    </w:p>
    <w:p>
      <w:pPr>
        <w:pStyle w:val="BodyText"/>
      </w:pPr>
      <w:r>
        <w:t xml:space="preserve">In Turkey Ankara, the demand for skilled Laboratory Technicians is growing rapidly due to the expansion of healthcare infrastructure and research initiatives. I am particularly interested in how laboratory professionals contribute to public health outcomes, such as disease detection and environmental monitoring. My experience with [specific tasks, e.g., sample preparation, data interpretation, or quality control] has prepared me to support such efforts effectively. For example, I once collaborated on a project analyzing water quality samples for contaminants, which required meticulous attention to detail and adherence to strict protocols. This project not only strengthened my technical skills but also reinforced my dedication to ensuring accurate and reliable results.</w:t>
      </w:r>
    </w:p>
    <w:p>
      <w:pPr>
        <w:pStyle w:val="BodyText"/>
      </w:pPr>
      <w:r>
        <w:t xml:space="preserve">Another aspect of my professional journey that aligns with the Laboratory Technician role in Ankara is my ability to adapt to new environments and technologies. I have worked in diverse settings, including university labs, clinical facilities, and industrial research centers, each of which has required me to quickly learn and apply new methodologies. In Turkey Ankara, I am eager to embrace the unique challenges of working in a country with a growing emphasis on scientific education and innovation. My fluency in [Languages, e.g., English or Turkish] would also enable me to communicate effectively with colleagues and contribute to collaborative projects within the local community.</w:t>
      </w:r>
    </w:p>
    <w:p>
      <w:pPr>
        <w:pStyle w:val="BodyText"/>
      </w:pPr>
      <w:r>
        <w:t xml:space="preserve">What sets me apart as a Laboratory Technician is my unwavering commitment to excellence and continuous learning. I stay updated on industry advancements by attending conferences, reading scientific journals, and participating in professional development workshops. For instance, I recently completed a course on [relevant topic, e.g., advanced microbiology techniques], which deepened my understanding of modern laboratory practices. This proactive approach ensures that I can bring the latest knowledge and skills to any organization I join.</w:t>
      </w:r>
    </w:p>
    <w:p>
      <w:pPr>
        <w:pStyle w:val="BodyText"/>
      </w:pPr>
      <w:r>
        <w:t xml:space="preserve">I am particularly drawn to your organization because of its [specific aspect, e.g., "focus on sustainable research" or "reputation for innovation in medical diagnostics"]. I would be honored to contribute my expertise to support your mission and help drive progress in the field of laboratory science. My goal is to work in an environment where I can grow professionally while making a tangible impact through my work.</w:t>
      </w:r>
    </w:p>
    <w:p>
      <w:pPr>
        <w:pStyle w:val="BodyText"/>
      </w:pPr>
      <w:r>
        <w:t xml:space="preserve">Thank you for considering my application. I would welcome the opportunity to discuss how my background, skills, and enthusiasm align with the needs of your team in Ankara, Turkey. Please feel free to contact me at [Your Phone Number] or [Your Email Address] at your earliest convenience. I look forward to the possibility of contributing to your organization’s success as a Laboratory Technician.</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Ankara, Turkey</dc:title>
  <dc:creator/>
  <dc:language>en</dc:language>
  <cp:keywords/>
  <dcterms:created xsi:type="dcterms:W3CDTF">2026-07-22T10:09:09Z</dcterms:created>
  <dcterms:modified xsi:type="dcterms:W3CDTF">2026-07-22T10:09:09Z</dcterms:modified>
</cp:coreProperties>
</file>

<file path=docProps/custom.xml><?xml version="1.0" encoding="utf-8"?>
<Properties xmlns="http://schemas.openxmlformats.org/officeDocument/2006/custom-properties" xmlns:vt="http://schemas.openxmlformats.org/officeDocument/2006/docPropsVTypes"/>
</file>